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09CA1" w14:textId="77777777" w:rsidR="00421546" w:rsidRPr="00AA485E" w:rsidRDefault="00AA485E" w:rsidP="00AA485E">
      <w:pPr>
        <w:pStyle w:val="Heading1"/>
        <w:jc w:val="center"/>
        <w:rPr>
          <w:b/>
          <w:sz w:val="36"/>
        </w:rPr>
      </w:pPr>
      <w:r>
        <w:rPr>
          <w:b/>
          <w:sz w:val="36"/>
        </w:rPr>
        <w:t xml:space="preserve">CS370: </w:t>
      </w:r>
      <w:r w:rsidR="000928D2">
        <w:rPr>
          <w:b/>
          <w:sz w:val="36"/>
        </w:rPr>
        <w:t>Assignment-1</w:t>
      </w:r>
      <w:r w:rsidR="00234089" w:rsidRPr="00AA485E">
        <w:rPr>
          <w:b/>
          <w:sz w:val="36"/>
        </w:rPr>
        <w:t xml:space="preserve"> </w:t>
      </w:r>
      <w:r w:rsidR="000928D2">
        <w:rPr>
          <w:b/>
          <w:sz w:val="36"/>
        </w:rPr>
        <w:t xml:space="preserve"> </w:t>
      </w:r>
      <w:r>
        <w:rPr>
          <w:b/>
          <w:sz w:val="36"/>
        </w:rPr>
        <w:t>-</w:t>
      </w:r>
      <w:r w:rsidR="000928D2">
        <w:rPr>
          <w:b/>
          <w:sz w:val="36"/>
        </w:rPr>
        <w:t xml:space="preserve"> </w:t>
      </w:r>
      <w:r>
        <w:rPr>
          <w:b/>
          <w:sz w:val="36"/>
        </w:rPr>
        <w:t xml:space="preserve"> Documentation</w:t>
      </w:r>
    </w:p>
    <w:p w14:paraId="027586DD" w14:textId="77777777" w:rsidR="00307F45" w:rsidRDefault="00307F45" w:rsidP="00EF4992"/>
    <w:p w14:paraId="71C36C80" w14:textId="4F28D300" w:rsidR="00817DBF" w:rsidRPr="0076306F" w:rsidRDefault="00921E36" w:rsidP="00EF4992">
      <w:pPr>
        <w:rPr>
          <w:sz w:val="28"/>
        </w:rPr>
      </w:pPr>
      <w:r w:rsidRPr="0076306F">
        <w:rPr>
          <w:b/>
          <w:sz w:val="28"/>
        </w:rPr>
        <w:t xml:space="preserve">Family </w:t>
      </w:r>
      <w:r w:rsidR="00794451" w:rsidRPr="0076306F">
        <w:rPr>
          <w:b/>
          <w:sz w:val="28"/>
        </w:rPr>
        <w:t>Name</w:t>
      </w:r>
      <w:r w:rsidR="00794451">
        <w:rPr>
          <w:b/>
          <w:sz w:val="28"/>
        </w:rPr>
        <w:t>:</w:t>
      </w:r>
      <w:r w:rsidR="00307F45" w:rsidRPr="0076306F">
        <w:rPr>
          <w:sz w:val="28"/>
        </w:rPr>
        <w:t xml:space="preserve"> </w:t>
      </w:r>
      <w:r w:rsidR="008B7BB6">
        <w:rPr>
          <w:sz w:val="28"/>
        </w:rPr>
        <w:t xml:space="preserve">Goh </w:t>
      </w:r>
    </w:p>
    <w:p w14:paraId="71266EC0" w14:textId="6707CAE8" w:rsidR="00307F45" w:rsidRPr="0076306F" w:rsidRDefault="00307F45" w:rsidP="00EF4992">
      <w:pPr>
        <w:rPr>
          <w:sz w:val="28"/>
        </w:rPr>
      </w:pPr>
      <w:r w:rsidRPr="0076306F">
        <w:rPr>
          <w:b/>
          <w:sz w:val="28"/>
        </w:rPr>
        <w:t>First Name</w:t>
      </w:r>
      <w:r w:rsidR="0076306F">
        <w:rPr>
          <w:b/>
          <w:sz w:val="28"/>
        </w:rPr>
        <w:tab/>
      </w:r>
      <w:r w:rsidR="000B37C6">
        <w:rPr>
          <w:b/>
          <w:sz w:val="28"/>
        </w:rPr>
        <w:t xml:space="preserve"> </w:t>
      </w:r>
      <w:r w:rsidRPr="0076306F">
        <w:rPr>
          <w:b/>
          <w:sz w:val="28"/>
        </w:rPr>
        <w:t>:</w:t>
      </w:r>
      <w:r w:rsidR="00921E36" w:rsidRPr="0076306F">
        <w:rPr>
          <w:sz w:val="28"/>
        </w:rPr>
        <w:t xml:space="preserve"> </w:t>
      </w:r>
      <w:r w:rsidRPr="0076306F">
        <w:rPr>
          <w:sz w:val="28"/>
        </w:rPr>
        <w:t xml:space="preserve"> </w:t>
      </w:r>
      <w:r w:rsidR="008B7BB6">
        <w:rPr>
          <w:sz w:val="28"/>
        </w:rPr>
        <w:t>Wei Zhe</w:t>
      </w:r>
    </w:p>
    <w:p w14:paraId="6A739D14" w14:textId="078420CD" w:rsidR="00307F45" w:rsidRPr="0076306F" w:rsidRDefault="00307F45" w:rsidP="00EF4992">
      <w:pPr>
        <w:rPr>
          <w:b/>
          <w:sz w:val="28"/>
        </w:rPr>
      </w:pPr>
      <w:r w:rsidRPr="0076306F">
        <w:rPr>
          <w:b/>
          <w:sz w:val="28"/>
        </w:rPr>
        <w:t>Email id</w:t>
      </w:r>
      <w:r w:rsidR="00921E36" w:rsidRPr="0076306F">
        <w:rPr>
          <w:b/>
          <w:sz w:val="28"/>
        </w:rPr>
        <w:tab/>
      </w:r>
      <w:r w:rsidR="000B37C6">
        <w:rPr>
          <w:b/>
          <w:sz w:val="28"/>
        </w:rPr>
        <w:t xml:space="preserve"> </w:t>
      </w:r>
      <w:r w:rsidRPr="0076306F">
        <w:rPr>
          <w:b/>
          <w:sz w:val="28"/>
        </w:rPr>
        <w:t>:</w:t>
      </w:r>
      <w:r w:rsidR="008B7BB6">
        <w:rPr>
          <w:b/>
          <w:sz w:val="28"/>
        </w:rPr>
        <w:t xml:space="preserve"> weizhe.goh@digipen.edu</w:t>
      </w:r>
    </w:p>
    <w:p w14:paraId="705E06AB" w14:textId="77777777" w:rsidR="00307F45" w:rsidRDefault="00307F45" w:rsidP="00EF4992"/>
    <w:p w14:paraId="6232B85E" w14:textId="77777777" w:rsidR="00234089" w:rsidRDefault="00234089" w:rsidP="00234089">
      <w:pPr>
        <w:jc w:val="center"/>
      </w:pPr>
      <w:r>
        <w:t>_________________________________________________________________________</w:t>
      </w:r>
    </w:p>
    <w:p w14:paraId="4ED7DDDE" w14:textId="77777777" w:rsidR="00307F45" w:rsidRDefault="00307F45" w:rsidP="00EF4992"/>
    <w:p w14:paraId="4A6760D2" w14:textId="77777777" w:rsidR="00307F45" w:rsidRDefault="00307F45" w:rsidP="00EF4992">
      <w:r>
        <w:t xml:space="preserve">Declaration: </w:t>
      </w:r>
    </w:p>
    <w:p w14:paraId="7AFA2397" w14:textId="77777777" w:rsidR="00307F45" w:rsidRDefault="00307F45" w:rsidP="00307F45">
      <w:pPr>
        <w:jc w:val="both"/>
      </w:pPr>
      <w:r>
        <w:t xml:space="preserve">I hereby declare that </w:t>
      </w:r>
      <w:r w:rsidR="008833C0">
        <w:t xml:space="preserve">I adhere to the Academic Integrity Policy stated in the syllabus document. In addition, I also declare that the </w:t>
      </w:r>
      <w:r>
        <w:t>output images shown in this document are solely taken from the project that I have implemented for this assignment and the same output image will be generated when run in any Digipen PCs using the submitted project.</w:t>
      </w:r>
    </w:p>
    <w:p w14:paraId="693446BF" w14:textId="0FAC8BDB" w:rsidR="00307F45" w:rsidRDefault="008B7BB6" w:rsidP="00EF4992">
      <w:r>
        <w:rPr>
          <w:noProof/>
        </w:rPr>
        <mc:AlternateContent>
          <mc:Choice Requires="wpi">
            <w:drawing>
              <wp:anchor distT="0" distB="0" distL="114300" distR="114300" simplePos="0" relativeHeight="251666432" behindDoc="0" locked="0" layoutInCell="1" allowOverlap="1" wp14:anchorId="697E0E99" wp14:editId="780BD812">
                <wp:simplePos x="0" y="0"/>
                <wp:positionH relativeFrom="column">
                  <wp:posOffset>2484930</wp:posOffset>
                </wp:positionH>
                <wp:positionV relativeFrom="paragraph">
                  <wp:posOffset>100420</wp:posOffset>
                </wp:positionV>
                <wp:extent cx="324360" cy="213840"/>
                <wp:effectExtent l="57150" t="38100" r="38100" b="53340"/>
                <wp:wrapNone/>
                <wp:docPr id="13" name="Ink 13"/>
                <wp:cNvGraphicFramePr/>
                <a:graphic xmlns:a="http://schemas.openxmlformats.org/drawingml/2006/main">
                  <a:graphicData uri="http://schemas.microsoft.com/office/word/2010/wordprocessingInk">
                    <w14:contentPart bwMode="auto" r:id="rId5">
                      <w14:nvContentPartPr>
                        <w14:cNvContentPartPr/>
                      </w14:nvContentPartPr>
                      <w14:xfrm>
                        <a:off x="0" y="0"/>
                        <a:ext cx="324360" cy="213840"/>
                      </w14:xfrm>
                    </w14:contentPart>
                  </a:graphicData>
                </a:graphic>
              </wp:anchor>
            </w:drawing>
          </mc:Choice>
          <mc:Fallback>
            <w:pict>
              <v:shapetype w14:anchorId="1525EF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194.95pt;margin-top:7.2pt;width:27pt;height:18.3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">
                <v:imagedata r:id="rId6" o:title=""/>
              </v:shape>
            </w:pict>
          </mc:Fallback>
        </mc:AlternateContent>
      </w:r>
      <w:r>
        <w:rPr>
          <w:noProof/>
        </w:rPr>
        <mc:AlternateContent>
          <mc:Choice Requires="wpi">
            <w:drawing>
              <wp:anchor distT="0" distB="0" distL="114300" distR="114300" simplePos="0" relativeHeight="251665408" behindDoc="0" locked="0" layoutInCell="1" allowOverlap="1" wp14:anchorId="7AD3775B" wp14:editId="64A58CDF">
                <wp:simplePos x="0" y="0"/>
                <wp:positionH relativeFrom="column">
                  <wp:posOffset>1560195</wp:posOffset>
                </wp:positionH>
                <wp:positionV relativeFrom="paragraph">
                  <wp:posOffset>-21590</wp:posOffset>
                </wp:positionV>
                <wp:extent cx="944910" cy="335280"/>
                <wp:effectExtent l="38100" t="38100" r="45720" b="45720"/>
                <wp:wrapNone/>
                <wp:docPr id="12" name="Ink 12"/>
                <wp:cNvGraphicFramePr/>
                <a:graphic xmlns:a="http://schemas.openxmlformats.org/drawingml/2006/main">
                  <a:graphicData uri="http://schemas.microsoft.com/office/word/2010/wordprocessingInk">
                    <w14:contentPart bwMode="auto" r:id="rId7">
                      <w14:nvContentPartPr>
                        <w14:cNvContentPartPr/>
                      </w14:nvContentPartPr>
                      <w14:xfrm>
                        <a:off x="0" y="0"/>
                        <a:ext cx="944910" cy="335280"/>
                      </w14:xfrm>
                    </w14:contentPart>
                  </a:graphicData>
                </a:graphic>
              </wp:anchor>
            </w:drawing>
          </mc:Choice>
          <mc:Fallback>
            <w:pict>
              <v:shape w14:anchorId="1F85C1CB" id="Ink 12" o:spid="_x0000_s1026" type="#_x0000_t75" style="position:absolute;margin-left:122.15pt;margin-top:-2.4pt;width:75.8pt;height:27.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">
                <v:imagedata r:id="rId8" o:title=""/>
              </v:shape>
            </w:pict>
          </mc:Fallback>
        </mc:AlternateContent>
      </w:r>
    </w:p>
    <w:p w14:paraId="158B0700" w14:textId="77777777" w:rsidR="00234089" w:rsidRDefault="00234089" w:rsidP="00234089">
      <w:pPr>
        <w:jc w:val="center"/>
      </w:pPr>
      <w:r>
        <w:t>_________________________________________________________________________</w:t>
      </w:r>
    </w:p>
    <w:p w14:paraId="119836E9" w14:textId="77777777" w:rsidR="00234089" w:rsidRDefault="00234089" w:rsidP="00EF4992"/>
    <w:p w14:paraId="177F4D0F" w14:textId="77777777" w:rsidR="00F74B18" w:rsidRDefault="00F74B18">
      <w:pPr>
        <w:rPr>
          <w:rFonts w:asciiTheme="majorHAnsi" w:eastAsiaTheme="majorEastAsia" w:hAnsiTheme="majorHAnsi" w:cstheme="majorBidi"/>
          <w:color w:val="2E74B5" w:themeColor="accent1" w:themeShade="BF"/>
          <w:sz w:val="32"/>
          <w:szCs w:val="32"/>
        </w:rPr>
      </w:pPr>
      <w:r>
        <w:br w:type="page"/>
      </w:r>
    </w:p>
    <w:p w14:paraId="09BBE5B6" w14:textId="77777777" w:rsidR="00AB12B8" w:rsidRPr="00B163D0" w:rsidRDefault="00AB12B8" w:rsidP="00CF6855">
      <w:pPr>
        <w:pStyle w:val="Heading1"/>
        <w:rPr>
          <w:u w:val="single"/>
        </w:rPr>
      </w:pPr>
      <w:r w:rsidRPr="004B2DD3">
        <w:rPr>
          <w:b/>
          <w:u w:val="single"/>
        </w:rPr>
        <w:lastRenderedPageBreak/>
        <w:t>Part-</w:t>
      </w:r>
      <w:r w:rsidR="004B2DD3">
        <w:rPr>
          <w:b/>
          <w:u w:val="single"/>
        </w:rPr>
        <w:t>A</w:t>
      </w:r>
      <w:r w:rsidR="00485ED1">
        <w:rPr>
          <w:b/>
          <w:u w:val="single"/>
        </w:rPr>
        <w:t xml:space="preserve"> (1)</w:t>
      </w:r>
      <w:r w:rsidRPr="00B163D0">
        <w:rPr>
          <w:u w:val="single"/>
        </w:rPr>
        <w:t xml:space="preserve">: Mean Filter </w:t>
      </w:r>
      <w:r w:rsidR="00B163D0" w:rsidRPr="00B163D0">
        <w:rPr>
          <w:u w:val="single"/>
        </w:rPr>
        <w:t xml:space="preserve">and Local Noise Reduction </w:t>
      </w:r>
      <w:r w:rsidR="0094654C">
        <w:rPr>
          <w:u w:val="single"/>
        </w:rPr>
        <w:t xml:space="preserve">(LNR) </w:t>
      </w:r>
      <w:r w:rsidR="00B163D0" w:rsidRPr="00B163D0">
        <w:rPr>
          <w:u w:val="single"/>
        </w:rPr>
        <w:t xml:space="preserve">Filter </w:t>
      </w:r>
    </w:p>
    <w:p w14:paraId="08681F82" w14:textId="77777777" w:rsidR="00B163D0" w:rsidRDefault="00B163D0" w:rsidP="00CF6855">
      <w:pPr>
        <w:pStyle w:val="Heading1"/>
      </w:pPr>
    </w:p>
    <w:p w14:paraId="1D8D6E09" w14:textId="77777777" w:rsidR="00CF6855" w:rsidRPr="00044701" w:rsidRDefault="00044701" w:rsidP="00044701">
      <w:pPr>
        <w:ind w:firstLine="720"/>
        <w:rPr>
          <w:b/>
        </w:rPr>
      </w:pPr>
      <w:r>
        <w:rPr>
          <w:b/>
        </w:rPr>
        <w:t xml:space="preserve">    </w:t>
      </w:r>
      <w:r w:rsidR="00CF6855" w:rsidRPr="00044701">
        <w:rPr>
          <w:b/>
        </w:rPr>
        <w:t>Noisy image</w:t>
      </w:r>
      <w:r w:rsidRPr="00044701">
        <w:rPr>
          <w:b/>
        </w:rPr>
        <w:tab/>
      </w:r>
      <w:r w:rsidRPr="00044701">
        <w:rPr>
          <w:b/>
        </w:rPr>
        <w:tab/>
      </w:r>
      <w:r w:rsidRPr="00044701">
        <w:rPr>
          <w:b/>
        </w:rPr>
        <w:tab/>
      </w:r>
      <w:r w:rsidR="00CF6855" w:rsidRPr="00044701">
        <w:rPr>
          <w:b/>
        </w:rPr>
        <w:t xml:space="preserve"> </w:t>
      </w:r>
      <w:r>
        <w:rPr>
          <w:b/>
        </w:rPr>
        <w:t xml:space="preserve">  </w:t>
      </w:r>
      <w:r w:rsidR="00CF6855" w:rsidRPr="00044701">
        <w:rPr>
          <w:b/>
        </w:rPr>
        <w:t>Mean Filter output</w:t>
      </w:r>
      <w:r w:rsidRPr="00044701">
        <w:rPr>
          <w:b/>
        </w:rPr>
        <w:tab/>
        <w:t xml:space="preserve">      </w:t>
      </w:r>
      <w:r w:rsidR="00CF6855" w:rsidRPr="00044701">
        <w:rPr>
          <w:b/>
        </w:rPr>
        <w:t xml:space="preserve"> </w:t>
      </w:r>
      <w:r w:rsidR="0094654C">
        <w:rPr>
          <w:b/>
        </w:rPr>
        <w:tab/>
        <w:t xml:space="preserve">           LNR </w:t>
      </w:r>
      <w:r w:rsidR="00CF6855" w:rsidRPr="00044701">
        <w:rPr>
          <w:b/>
        </w:rPr>
        <w:t>Filter output</w:t>
      </w:r>
    </w:p>
    <w:p w14:paraId="55C2FE66" w14:textId="77777777" w:rsidR="00CF6855" w:rsidRDefault="008B7BB6" w:rsidP="00044701">
      <w:pPr>
        <w:spacing w:after="0"/>
      </w:pPr>
      <w:r>
        <w:pict w14:anchorId="6C3ACEDE">
          <v:shape id="_x0000_i1025" type="#_x0000_t75" style="width:153.75pt;height:153.75pt">
            <v:imagedata r:id="rId9" o:title="50"/>
          </v:shape>
        </w:pict>
      </w:r>
      <w:r w:rsidR="00044701">
        <w:t xml:space="preserve"> </w:t>
      </w:r>
      <w:r>
        <w:pict w14:anchorId="271EF936">
          <v:shape id="_x0000_i1026" type="#_x0000_t75" style="width:153.75pt;height:153.75pt">
            <v:imagedata r:id="rId10" o:title="501"/>
          </v:shape>
        </w:pict>
      </w:r>
      <w:r w:rsidR="00044701">
        <w:t xml:space="preserve"> </w:t>
      </w:r>
      <w:r>
        <w:pict w14:anchorId="6A4B4915">
          <v:shape id="_x0000_i1027" type="#_x0000_t75" style="width:153.75pt;height:153.75pt">
            <v:imagedata r:id="rId11" o:title="502"/>
          </v:shape>
        </w:pict>
      </w:r>
      <w:r w:rsidR="00044701">
        <w:t xml:space="preserve"> </w:t>
      </w:r>
    </w:p>
    <w:p w14:paraId="34A6728F" w14:textId="77777777" w:rsidR="00CF6855" w:rsidRDefault="00CF6855" w:rsidP="00CF6855">
      <w:r>
        <w:t xml:space="preserve">Gaussian </w:t>
      </w:r>
      <w:r w:rsidR="00E377E1">
        <w:t>n</w:t>
      </w:r>
      <w:r>
        <w:t>oise generated with mean 0, variance 50</w:t>
      </w:r>
    </w:p>
    <w:p w14:paraId="7085BA2D" w14:textId="77777777" w:rsidR="00044701" w:rsidRDefault="00044701" w:rsidP="00CF6855"/>
    <w:p w14:paraId="55445592" w14:textId="77777777" w:rsidR="00F74B18" w:rsidRDefault="008B7BB6" w:rsidP="00CF6855">
      <w:r>
        <w:pict w14:anchorId="653F9ADF">
          <v:shape id="_x0000_i1028" type="#_x0000_t75" style="width:153.75pt;height:153.75pt">
            <v:imagedata r:id="rId12" o:title="150"/>
          </v:shape>
        </w:pict>
      </w:r>
      <w:r w:rsidR="00044701">
        <w:t xml:space="preserve"> </w:t>
      </w:r>
      <w:r>
        <w:pict w14:anchorId="54253A99">
          <v:shape id="_x0000_i1029" type="#_x0000_t75" style="width:153.75pt;height:153.75pt">
            <v:imagedata r:id="rId13" o:title="1501"/>
          </v:shape>
        </w:pict>
      </w:r>
      <w:r w:rsidR="00C83BB4">
        <w:t xml:space="preserve"> </w:t>
      </w:r>
      <w:r>
        <w:pict w14:anchorId="3345D467">
          <v:shape id="_x0000_i1030" type="#_x0000_t75" style="width:155.25pt;height:155.25pt">
            <v:imagedata r:id="rId14" o:title="1502"/>
          </v:shape>
        </w:pict>
      </w:r>
      <w:r w:rsidR="00CF6855">
        <w:t xml:space="preserve">Gaussian </w:t>
      </w:r>
      <w:r w:rsidR="00E377E1">
        <w:t>n</w:t>
      </w:r>
      <w:r w:rsidR="00CF6855">
        <w:t>oise generated with mean 0, variance 150</w:t>
      </w:r>
    </w:p>
    <w:p w14:paraId="39939A61" w14:textId="77777777" w:rsidR="00044701" w:rsidRPr="00044701" w:rsidRDefault="00044701" w:rsidP="00CF6855">
      <w:pPr>
        <w:rPr>
          <w:b/>
        </w:rPr>
      </w:pPr>
      <w:r w:rsidRPr="00044701">
        <w:rPr>
          <w:b/>
        </w:rPr>
        <w:t>Discussions:</w:t>
      </w:r>
    </w:p>
    <w:p w14:paraId="6E965AFE" w14:textId="77777777" w:rsidR="00F74B18" w:rsidRDefault="00F74B18" w:rsidP="00044701">
      <w:pPr>
        <w:jc w:val="both"/>
      </w:pPr>
      <w:r>
        <w:t>In general, the adaptive filter performs better. It produces an output with reduced noise, yet still maintaining the sharpness of the image. The mean filter reduces noise as well, but the overall output is much blurrier than the output of the adaptive filter.</w:t>
      </w:r>
    </w:p>
    <w:p w14:paraId="192DC7B9" w14:textId="77777777" w:rsidR="00044701" w:rsidRDefault="00044701" w:rsidP="00F74B18">
      <w:pPr>
        <w:pStyle w:val="Heading1"/>
      </w:pPr>
    </w:p>
    <w:p w14:paraId="0C53CB05" w14:textId="77777777" w:rsidR="00044701" w:rsidRDefault="00044701" w:rsidP="00F74B18">
      <w:pPr>
        <w:pStyle w:val="Heading1"/>
      </w:pPr>
    </w:p>
    <w:p w14:paraId="05A024E2" w14:textId="77777777" w:rsidR="00044701" w:rsidRDefault="00044701" w:rsidP="00F74B18">
      <w:pPr>
        <w:pStyle w:val="Heading1"/>
      </w:pPr>
    </w:p>
    <w:p w14:paraId="6BB3B011" w14:textId="77777777" w:rsidR="00044701" w:rsidRDefault="00044701" w:rsidP="00044701"/>
    <w:p w14:paraId="67765E54" w14:textId="77777777" w:rsidR="00F74B18" w:rsidRPr="0028400D" w:rsidRDefault="0028400D" w:rsidP="00F74B18">
      <w:pPr>
        <w:pStyle w:val="Heading1"/>
        <w:rPr>
          <w:u w:val="single"/>
        </w:rPr>
      </w:pPr>
      <w:r w:rsidRPr="004B2DD3">
        <w:rPr>
          <w:b/>
          <w:u w:val="single"/>
        </w:rPr>
        <w:lastRenderedPageBreak/>
        <w:t>Part-</w:t>
      </w:r>
      <w:r w:rsidR="00485ED1">
        <w:rPr>
          <w:b/>
          <w:u w:val="single"/>
        </w:rPr>
        <w:t>A (2)</w:t>
      </w:r>
      <w:r w:rsidRPr="004B2DD3">
        <w:rPr>
          <w:b/>
          <w:u w:val="single"/>
        </w:rPr>
        <w:t>:</w:t>
      </w:r>
      <w:r w:rsidRPr="0028400D">
        <w:rPr>
          <w:u w:val="single"/>
        </w:rPr>
        <w:t xml:space="preserve"> </w:t>
      </w:r>
      <w:r w:rsidR="00F74B18" w:rsidRPr="0028400D">
        <w:rPr>
          <w:u w:val="single"/>
        </w:rPr>
        <w:t>Median Filter vs Adaptive Median Noise Reduction</w:t>
      </w:r>
      <w:r w:rsidR="00485ED1">
        <w:rPr>
          <w:u w:val="single"/>
        </w:rPr>
        <w:t xml:space="preserve"> </w:t>
      </w:r>
      <w:r w:rsidR="009C4962" w:rsidRPr="0028400D">
        <w:rPr>
          <w:u w:val="single"/>
        </w:rPr>
        <w:t>(AMNR)</w:t>
      </w:r>
      <w:r w:rsidR="00F74B18" w:rsidRPr="0028400D">
        <w:rPr>
          <w:u w:val="single"/>
        </w:rPr>
        <w:t xml:space="preserve"> Filter</w:t>
      </w:r>
      <w:r w:rsidR="009C4962" w:rsidRPr="0028400D">
        <w:rPr>
          <w:u w:val="single"/>
        </w:rPr>
        <w:t xml:space="preserve">  </w:t>
      </w:r>
    </w:p>
    <w:p w14:paraId="430DBAEB" w14:textId="77777777" w:rsidR="0028400D" w:rsidRPr="0028400D" w:rsidRDefault="0028400D" w:rsidP="0028400D"/>
    <w:p w14:paraId="00C8B3A0" w14:textId="77777777" w:rsidR="00F74B18" w:rsidRDefault="00044701" w:rsidP="009C4962">
      <w:pPr>
        <w:spacing w:after="0"/>
        <w:ind w:right="-90" w:firstLine="720"/>
      </w:pPr>
      <w:r>
        <w:t xml:space="preserve">      </w:t>
      </w:r>
      <w:r w:rsidR="00F74B18">
        <w:t>Noisy image</w:t>
      </w:r>
      <w:r>
        <w:tab/>
      </w:r>
      <w:r w:rsidR="009C4962">
        <w:t xml:space="preserve">  </w:t>
      </w:r>
      <w:r>
        <w:tab/>
      </w:r>
      <w:r>
        <w:tab/>
      </w:r>
      <w:r w:rsidR="0094654C">
        <w:t xml:space="preserve"> </w:t>
      </w:r>
      <w:r w:rsidR="009C4962">
        <w:t xml:space="preserve"> </w:t>
      </w:r>
      <w:r w:rsidR="00F74B18">
        <w:t xml:space="preserve">Median Filter output </w:t>
      </w:r>
      <w:r w:rsidR="009C4962">
        <w:tab/>
      </w:r>
      <w:r w:rsidR="009C4962">
        <w:tab/>
        <w:t xml:space="preserve">     </w:t>
      </w:r>
      <w:r w:rsidR="0094654C">
        <w:t xml:space="preserve">   </w:t>
      </w:r>
      <w:r w:rsidR="00F74B18">
        <w:t>AMNR</w:t>
      </w:r>
      <w:r w:rsidR="009C4962">
        <w:t xml:space="preserve"> </w:t>
      </w:r>
      <w:r w:rsidR="00F74B18">
        <w:t>Filter output</w:t>
      </w:r>
      <w:r w:rsidR="008B7BB6">
        <w:pict w14:anchorId="18F23E93">
          <v:shape id="_x0000_i1031" type="#_x0000_t75" style="width:153.75pt;height:153.75pt">
            <v:imagedata r:id="rId15" o:title="0505"/>
          </v:shape>
        </w:pict>
      </w:r>
      <w:r w:rsidR="009C4962">
        <w:t xml:space="preserve">  </w:t>
      </w:r>
      <w:r w:rsidR="008B7BB6">
        <w:pict w14:anchorId="20574800">
          <v:shape id="_x0000_i1032" type="#_x0000_t75" style="width:155.25pt;height:155.25pt">
            <v:imagedata r:id="rId16" o:title="05051"/>
          </v:shape>
        </w:pict>
      </w:r>
      <w:r w:rsidR="009C4962">
        <w:t xml:space="preserve"> </w:t>
      </w:r>
      <w:r w:rsidR="008B7BB6">
        <w:pict w14:anchorId="4F71DD20">
          <v:shape id="_x0000_i1033" type="#_x0000_t75" style="width:155.25pt;height:155.25pt">
            <v:imagedata r:id="rId17" o:title="05052"/>
          </v:shape>
        </w:pict>
      </w:r>
    </w:p>
    <w:p w14:paraId="2E9FA3F8" w14:textId="77777777" w:rsidR="00E377E1" w:rsidRDefault="00E377E1" w:rsidP="00F74B18">
      <w:r>
        <w:t>Salt-and-pepper noise generated with P(a) = 0.5, P(b) = 0.5</w:t>
      </w:r>
    </w:p>
    <w:p w14:paraId="3D622654" w14:textId="77777777" w:rsidR="007941BD" w:rsidRDefault="007941BD" w:rsidP="009C4962">
      <w:r>
        <w:rPr>
          <w:noProof/>
        </w:rPr>
        <w:drawing>
          <wp:inline distT="0" distB="0" distL="0" distR="0" wp14:anchorId="5E3CE625" wp14:editId="61560B41">
            <wp:extent cx="1943100" cy="1943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moret\AppData\Local\Microsoft\Windows\INetCacheContent.Word\0505.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1943100" cy="1943100"/>
                    </a:xfrm>
                    <a:prstGeom prst="rect">
                      <a:avLst/>
                    </a:prstGeom>
                    <a:noFill/>
                    <a:ln>
                      <a:noFill/>
                    </a:ln>
                  </pic:spPr>
                </pic:pic>
              </a:graphicData>
            </a:graphic>
          </wp:inline>
        </w:drawing>
      </w:r>
      <w:r w:rsidR="009C4962">
        <w:t xml:space="preserve"> </w:t>
      </w:r>
      <w:r>
        <w:rPr>
          <w:noProof/>
        </w:rPr>
        <w:drawing>
          <wp:inline distT="0" distB="0" distL="0" distR="0" wp14:anchorId="3CFAB972" wp14:editId="79A9156A">
            <wp:extent cx="1952625" cy="19526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moret\AppData\Local\Microsoft\Windows\INetCacheContent.Word\0505.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1952625" cy="1952625"/>
                    </a:xfrm>
                    <a:prstGeom prst="rect">
                      <a:avLst/>
                    </a:prstGeom>
                    <a:noFill/>
                    <a:ln>
                      <a:noFill/>
                    </a:ln>
                  </pic:spPr>
                </pic:pic>
              </a:graphicData>
            </a:graphic>
          </wp:inline>
        </w:drawing>
      </w:r>
      <w:r w:rsidR="009C4962">
        <w:t xml:space="preserve"> </w:t>
      </w:r>
      <w:r>
        <w:rPr>
          <w:noProof/>
        </w:rPr>
        <w:drawing>
          <wp:inline distT="0" distB="0" distL="0" distR="0" wp14:anchorId="66A77CE4" wp14:editId="426F1A8F">
            <wp:extent cx="1952625" cy="1952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moret\AppData\Local\Microsoft\Windows\INetCacheContent.Word\0505.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1952625" cy="1952625"/>
                    </a:xfrm>
                    <a:prstGeom prst="rect">
                      <a:avLst/>
                    </a:prstGeom>
                    <a:noFill/>
                    <a:ln>
                      <a:noFill/>
                    </a:ln>
                  </pic:spPr>
                </pic:pic>
              </a:graphicData>
            </a:graphic>
          </wp:inline>
        </w:drawing>
      </w:r>
      <w:r>
        <w:t>Salt-and-pepper noise generated with P(a) = 0.4, P(b) = 0.6</w:t>
      </w:r>
    </w:p>
    <w:p w14:paraId="7965438F" w14:textId="77777777" w:rsidR="009C4962" w:rsidRPr="009C4962" w:rsidRDefault="009C4962" w:rsidP="00F74B18">
      <w:pPr>
        <w:rPr>
          <w:b/>
        </w:rPr>
      </w:pPr>
      <w:r w:rsidRPr="009C4962">
        <w:rPr>
          <w:b/>
        </w:rPr>
        <w:t>Discussions:</w:t>
      </w:r>
    </w:p>
    <w:p w14:paraId="3CDDC1C8" w14:textId="77777777" w:rsidR="007941BD" w:rsidRDefault="007941BD" w:rsidP="009C4962">
      <w:pPr>
        <w:jc w:val="both"/>
      </w:pPr>
      <w:r>
        <w:t>In general, the adaptive filter performs much better here too. It is very clear in the second example. The adaptive filter manages to extract out the Lena image from the very noisy input. The median filter fails to extract any useful information out from the noisy input.</w:t>
      </w:r>
      <w:r w:rsidR="006D7DD6">
        <w:t xml:space="preserve"> However, on a usual use case like in the third example, the median filter performs nearly </w:t>
      </w:r>
      <w:r w:rsidR="003D4FC2">
        <w:t>as well as the adaptive filter.</w:t>
      </w:r>
      <w:r w:rsidR="004C7D2F">
        <w:t xml:space="preserve"> For the first example, there is no way for any filters to extract any meaningful information. This is due to the fact that P(a) and P(b) are both 0.5, resulting in a output image consist purely of noise, without any information from the original image.</w:t>
      </w:r>
    </w:p>
    <w:p w14:paraId="225FE0D0" w14:textId="77777777" w:rsidR="001C6E34" w:rsidRDefault="001C6E34" w:rsidP="009C4962">
      <w:pPr>
        <w:jc w:val="both"/>
      </w:pPr>
    </w:p>
    <w:p w14:paraId="53404628" w14:textId="77777777" w:rsidR="001C6E34" w:rsidRDefault="001C6E34" w:rsidP="009C4962">
      <w:pPr>
        <w:jc w:val="both"/>
      </w:pPr>
    </w:p>
    <w:p w14:paraId="63D04804" w14:textId="77777777" w:rsidR="001C6E34" w:rsidRDefault="001C6E34" w:rsidP="009C4962">
      <w:pPr>
        <w:jc w:val="both"/>
      </w:pPr>
    </w:p>
    <w:p w14:paraId="4867B957" w14:textId="77777777" w:rsidR="001C6E34" w:rsidRDefault="001C6E34" w:rsidP="009C4962">
      <w:pPr>
        <w:jc w:val="both"/>
      </w:pPr>
    </w:p>
    <w:p w14:paraId="4E3E0A0F" w14:textId="77777777" w:rsidR="001C6E34" w:rsidRPr="006066E0" w:rsidRDefault="001C6E34" w:rsidP="009C4962">
      <w:pPr>
        <w:jc w:val="both"/>
        <w:rPr>
          <w:rFonts w:asciiTheme="majorHAnsi" w:eastAsiaTheme="majorEastAsia" w:hAnsiTheme="majorHAnsi" w:cstheme="majorBidi"/>
          <w:color w:val="2E74B5" w:themeColor="accent1" w:themeShade="BF"/>
          <w:sz w:val="32"/>
          <w:szCs w:val="32"/>
          <w:u w:val="single"/>
        </w:rPr>
      </w:pPr>
      <w:r w:rsidRPr="006066E0">
        <w:rPr>
          <w:rFonts w:asciiTheme="majorHAnsi" w:eastAsiaTheme="majorEastAsia" w:hAnsiTheme="majorHAnsi" w:cstheme="majorBidi"/>
          <w:color w:val="2E74B5" w:themeColor="accent1" w:themeShade="BF"/>
          <w:sz w:val="32"/>
          <w:szCs w:val="32"/>
          <w:u w:val="single"/>
        </w:rPr>
        <w:t>Additional Information to the Instructor:</w:t>
      </w:r>
    </w:p>
    <w:p w14:paraId="3D14B7EB" w14:textId="77777777" w:rsidR="001C6E34" w:rsidRDefault="001C6E34" w:rsidP="001C6E34">
      <w:pPr>
        <w:pStyle w:val="ListParagraph"/>
        <w:numPr>
          <w:ilvl w:val="0"/>
          <w:numId w:val="3"/>
        </w:numPr>
        <w:jc w:val="both"/>
      </w:pPr>
      <w:r>
        <w:t>Any addition information that is general to this assignment</w:t>
      </w:r>
    </w:p>
    <w:p w14:paraId="5EE07D5F" w14:textId="77777777" w:rsidR="001C6E34" w:rsidRDefault="00715D87" w:rsidP="001C6E34">
      <w:pPr>
        <w:pStyle w:val="ListParagraph"/>
        <w:numPr>
          <w:ilvl w:val="0"/>
          <w:numId w:val="3"/>
        </w:numPr>
        <w:jc w:val="both"/>
      </w:pPr>
      <w:r>
        <w:t>Any extra steps that you have taken for this assignment</w:t>
      </w:r>
    </w:p>
    <w:p w14:paraId="65369EE5" w14:textId="77777777" w:rsidR="001C6E34" w:rsidRDefault="001C6E34" w:rsidP="001C6E34">
      <w:pPr>
        <w:pStyle w:val="ListParagraph"/>
        <w:numPr>
          <w:ilvl w:val="0"/>
          <w:numId w:val="3"/>
        </w:numPr>
        <w:jc w:val="both"/>
      </w:pPr>
      <w:r>
        <w:t>…</w:t>
      </w:r>
    </w:p>
    <w:p w14:paraId="7B7A9AEB" w14:textId="77777777" w:rsidR="001C6E34" w:rsidRDefault="001C6E34" w:rsidP="009C4962">
      <w:pPr>
        <w:jc w:val="both"/>
      </w:pPr>
    </w:p>
    <w:p w14:paraId="29962082" w14:textId="77777777" w:rsidR="001C6E34" w:rsidRDefault="001C6E34" w:rsidP="009C4962">
      <w:pPr>
        <w:jc w:val="both"/>
      </w:pPr>
    </w:p>
    <w:p w14:paraId="7F69EDDE" w14:textId="77777777" w:rsidR="00054264" w:rsidRDefault="00054264" w:rsidP="00054264">
      <w:pPr>
        <w:rPr>
          <w:rFonts w:asciiTheme="majorHAnsi" w:eastAsiaTheme="majorEastAsia" w:hAnsiTheme="majorHAnsi" w:cstheme="majorBidi"/>
          <w:b/>
          <w:color w:val="2E74B5" w:themeColor="accent1" w:themeShade="BF"/>
          <w:sz w:val="32"/>
          <w:szCs w:val="32"/>
          <w:highlight w:val="yellow"/>
        </w:rPr>
      </w:pPr>
    </w:p>
    <w:p w14:paraId="1DD76B44" w14:textId="77777777" w:rsidR="001C6E34" w:rsidRPr="00054264" w:rsidRDefault="00054264" w:rsidP="002419F0">
      <w:pPr>
        <w:jc w:val="both"/>
        <w:rPr>
          <w:b/>
        </w:rPr>
      </w:pPr>
      <w:r w:rsidRPr="00054264">
        <w:rPr>
          <w:rFonts w:asciiTheme="majorHAnsi" w:eastAsiaTheme="majorEastAsia" w:hAnsiTheme="majorHAnsi" w:cstheme="majorBidi"/>
          <w:b/>
          <w:color w:val="2E74B5" w:themeColor="accent1" w:themeShade="BF"/>
          <w:sz w:val="32"/>
          <w:szCs w:val="32"/>
          <w:highlight w:val="yellow"/>
        </w:rPr>
        <w:t>***Include other relevant sections as you need to provide information about your implementation</w:t>
      </w:r>
    </w:p>
    <w:sectPr w:rsidR="001C6E34" w:rsidRPr="00054264" w:rsidSect="00C83BB4">
      <w:pgSz w:w="12240" w:h="15840"/>
      <w:pgMar w:top="1440" w:right="135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6E9A"/>
    <w:multiLevelType w:val="hybridMultilevel"/>
    <w:tmpl w:val="60B20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42D9C"/>
    <w:multiLevelType w:val="hybridMultilevel"/>
    <w:tmpl w:val="9D486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3105E4"/>
    <w:multiLevelType w:val="hybridMultilevel"/>
    <w:tmpl w:val="04AEF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3695433">
    <w:abstractNumId w:val="0"/>
  </w:num>
  <w:num w:numId="2" w16cid:durableId="179781190">
    <w:abstractNumId w:val="1"/>
  </w:num>
  <w:num w:numId="3" w16cid:durableId="685981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MjI2szA3MrYwNjNR0lEKTi0uzszPAykwrAUApgP8iywAAAA="/>
  </w:docVars>
  <w:rsids>
    <w:rsidRoot w:val="0061770B"/>
    <w:rsid w:val="00044701"/>
    <w:rsid w:val="00054264"/>
    <w:rsid w:val="00054745"/>
    <w:rsid w:val="000928D2"/>
    <w:rsid w:val="000B37C6"/>
    <w:rsid w:val="000E7C0F"/>
    <w:rsid w:val="0011169F"/>
    <w:rsid w:val="00155030"/>
    <w:rsid w:val="001C6E34"/>
    <w:rsid w:val="00202A21"/>
    <w:rsid w:val="00206D9F"/>
    <w:rsid w:val="00234089"/>
    <w:rsid w:val="002419F0"/>
    <w:rsid w:val="0026461C"/>
    <w:rsid w:val="0028400D"/>
    <w:rsid w:val="00307F45"/>
    <w:rsid w:val="00321021"/>
    <w:rsid w:val="00355E15"/>
    <w:rsid w:val="003D3AF6"/>
    <w:rsid w:val="003D4FC2"/>
    <w:rsid w:val="003E53C5"/>
    <w:rsid w:val="00421546"/>
    <w:rsid w:val="00485ED1"/>
    <w:rsid w:val="004B2DD3"/>
    <w:rsid w:val="004C7D2F"/>
    <w:rsid w:val="004D5E38"/>
    <w:rsid w:val="00534125"/>
    <w:rsid w:val="005956ED"/>
    <w:rsid w:val="00595BCB"/>
    <w:rsid w:val="005B3FAD"/>
    <w:rsid w:val="005D25A0"/>
    <w:rsid w:val="005D7293"/>
    <w:rsid w:val="006066E0"/>
    <w:rsid w:val="0061770B"/>
    <w:rsid w:val="00621A26"/>
    <w:rsid w:val="00642FE4"/>
    <w:rsid w:val="00697CA3"/>
    <w:rsid w:val="006D7DD6"/>
    <w:rsid w:val="00715D87"/>
    <w:rsid w:val="00742FFF"/>
    <w:rsid w:val="0076306F"/>
    <w:rsid w:val="007846AB"/>
    <w:rsid w:val="007941BD"/>
    <w:rsid w:val="00794451"/>
    <w:rsid w:val="00817DBF"/>
    <w:rsid w:val="008524ED"/>
    <w:rsid w:val="008833C0"/>
    <w:rsid w:val="008B7BB6"/>
    <w:rsid w:val="008C5CAC"/>
    <w:rsid w:val="008E25DF"/>
    <w:rsid w:val="008F00C0"/>
    <w:rsid w:val="00921E36"/>
    <w:rsid w:val="00931823"/>
    <w:rsid w:val="0094654C"/>
    <w:rsid w:val="009B725C"/>
    <w:rsid w:val="009C4962"/>
    <w:rsid w:val="00AA31B8"/>
    <w:rsid w:val="00AA485E"/>
    <w:rsid w:val="00AB12B8"/>
    <w:rsid w:val="00B163D0"/>
    <w:rsid w:val="00B63133"/>
    <w:rsid w:val="00BE5C6A"/>
    <w:rsid w:val="00BF611E"/>
    <w:rsid w:val="00C83BB4"/>
    <w:rsid w:val="00CE0C23"/>
    <w:rsid w:val="00CE1E00"/>
    <w:rsid w:val="00CF6855"/>
    <w:rsid w:val="00D524A1"/>
    <w:rsid w:val="00D62116"/>
    <w:rsid w:val="00E11F7C"/>
    <w:rsid w:val="00E377E1"/>
    <w:rsid w:val="00E951B4"/>
    <w:rsid w:val="00EF4992"/>
    <w:rsid w:val="00F74B18"/>
    <w:rsid w:val="00F95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A7BB5"/>
  <w15:docId w15:val="{3DEE5E06-033E-4288-B826-F39E35644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5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15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D3AF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1546"/>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2154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3D3AF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CE1E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4701"/>
    <w:pPr>
      <w:ind w:left="720"/>
      <w:contextualSpacing/>
    </w:pPr>
  </w:style>
  <w:style w:type="paragraph" w:styleId="BalloonText">
    <w:name w:val="Balloon Text"/>
    <w:basedOn w:val="Normal"/>
    <w:link w:val="BalloonTextChar"/>
    <w:uiPriority w:val="99"/>
    <w:semiHidden/>
    <w:unhideWhenUsed/>
    <w:rsid w:val="00C83B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3BB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ustomXml" Target="ink/ink2.xml"/><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customXml" Target="ink/ink1.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07T10:51:40.926"/>
    </inkml:context>
    <inkml:brush xml:id="br0">
      <inkml:brushProperty name="width" value="0.05" units="cm"/>
      <inkml:brushProperty name="height" value="0.05" units="cm"/>
    </inkml:brush>
  </inkml:definitions>
  <inkml:trace contextRef="#ctx0" brushRef="#br0">29 216 24575,'208'14'0,"1"0"0,-165-13 0,-29 1 0,1-2 0,0 0 0,-1 0 0,1-2 0,25-5 0,-41 7 0,0 0 0,1 0 0,-1 0 0,0 0 0,1-1 0,-1 1 0,0 0 0,0 0 0,1 0 0,-1-1 0,0 1 0,0 0 0,1 0 0,-1-1 0,0 1 0,0 0 0,0-1 0,1 1 0,-1 0 0,0-1 0,0 1 0,0 0 0,0-1 0,0 1 0,0 0 0,0-1 0,1 1 0,-1 0 0,0-1 0,0 1 0,0 0 0,-1-1 0,1 1 0,0 0 0,0-1 0,0 1 0,0 0 0,0-1 0,0 1 0,0 0 0,-1-1 0,1 1 0,0 0 0,0-1 0,0 1 0,-1 0 0,1 0 0,0-1 0,0 1 0,-1 0 0,1 0 0,0 0 0,0-1 0,-1 1 0,1 0 0,-1 0 0,-26-23 0,6 7 0,-15-27 0,29 33 0,0 0 0,-1 0 0,-1 1 0,1 0 0,-1 0 0,-1 1 0,0 0 0,0 1 0,0 0 0,-1 1 0,-20-10 0,12 9 0,-1 1 0,0 1 0,0 1 0,0 0 0,0 1 0,-1 2 0,1 0 0,-1 1 0,1 1 0,-1 1 0,1 0 0,-25 8 0,41-8 0,0 0 0,0 0 0,0 1 0,0-1 0,0 1 0,1 0 0,-1 0 0,1 0 0,0 1 0,0-1 0,0 1 0,1 0 0,-1 0 0,1 0 0,0 0 0,0 0 0,0 0 0,-1 5 0,-4 13 0,0 1 0,-4 29 0,6-27 0,2-9 0,-2 5 0,1 1 0,1-1 0,0 23 0,2-39 0,1 0 0,0 0 0,1 0 0,0 0 0,-1 0 0,1 0 0,1 0 0,-1-1 0,1 1 0,0 0 0,0-1 0,0 1 0,1-1 0,-1 0 0,1 0 0,0 0 0,0 0 0,7 6 0,27 15 0,0-2 0,2-1 0,0-3 0,81 29 0,-95-40 0,0-1 0,1-1 0,-1-1 0,1-1 0,33 1 0,131-12 0,-156 2-2,-1-1-1,39-12 0,-19 4-1354,-31 8-546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07T10:51:30.674"/>
    </inkml:context>
    <inkml:brush xml:id="br0">
      <inkml:brushProperty name="width" value="0.05" units="cm"/>
      <inkml:brushProperty name="height" value="0.05" units="cm"/>
    </inkml:brush>
  </inkml:definitions>
  <inkml:trace contextRef="#ctx0" brushRef="#br0">30 315 24575,'-1'19'0,"-1"1"0,-7 30 0,-3 24 0,7 10 0,7 106 0,0-182 0,0 1 0,0-1 0,0 1 0,1-1 0,1 0 0,-1 0 0,8 10 0,11 31 0,-21-46 0,0 1 0,0 0 0,0-1 0,1 1 0,-1-1 0,1 1 0,0-1 0,0 0 0,1 0 0,-1 0 0,1 0 0,-1 0 0,7 4 0,-7-6 0,0 0 0,0-1 0,0 1 0,0-1 0,0 1 0,0-1 0,0 0 0,0 0 0,0 0 0,0 0 0,0 0 0,0-1 0,0 1 0,0-1 0,0 1 0,0-1 0,0 0 0,0 1 0,0-1 0,0 0 0,-1-1 0,1 1 0,0 0 0,0 0 0,-1-1 0,3-2 0,52-47 0,-4-3 0,-1-1 0,46-67 0,-87 108 0,84-120 0,-80 111 0,-13 22 0,-1 1 0,0-1 0,0 1 0,0-1 0,0 1 0,1-1 0,-1 1 0,0 0 0,0-1 0,1 1 0,-1-1 0,0 1 0,1 0 0,-1-1 0,0 1 0,1-1 0,-1 1 0,1 0 0,-1 0 0,0-1 0,1 1 0,-1 0 0,1 0 0,-1-1 0,1 1 0,-1 0 0,1 0 0,-1 0 0,1 0 0,-1 0 0,1 0 0,-1 0 0,1 0 0,-1 0 0,1 0 0,-1 0 0,2 0 0,4 21 0,-5 46 0,-1-59 0,-3 76 0,2 100 0,1-182 0,0-1 0,0 1 0,0 0 0,0 0 0,0-1 0,1 1 0,-1 0 0,0 0 0,1-1 0,0 1 0,-1 0 0,1-1 0,0 1 0,0-1 0,0 1 0,0-1 0,0 1 0,0-1 0,1 0 0,-1 0 0,0 1 0,1-1 0,1 1 0,-1-1 0,0-1 0,1 1 0,-1-1 0,0 1 0,1-1 0,-1 0 0,1 0 0,-1 0 0,0 0 0,1-1 0,-1 1 0,0-1 0,0 1 0,1-1 0,2-1 0,11-6 0,0 0 0,-1-1 0,26-19 0,-30 20 0,5-3 0,-1-1 0,0 0 0,-1-1 0,-1-1 0,0 0 0,16-23 0,-23 27 0,0 0 0,0-1 0,-1 1 0,0-1 0,-1 0 0,0 0 0,-1-1 0,-1 1 0,1-1 0,-2 0 0,1-17 0,-5-227-1365,3 228-5461</inkml:trace>
  <inkml:trace contextRef="#ctx0" brushRef="#br0" timeOffset="1850.69">930 685 24575,'21'-1'0,"-1"-1"0,1 0 0,-1-2 0,0 0 0,39-14 0,92-50 0,-117 52 0,-27 12 0,0 0 0,0-1 0,0 0 0,-1 0 0,1 0 0,-1-1 0,0 0 0,-1 0 0,0 0 0,8-12 0,-10 13 0,0 0 0,0 0 0,-1 0 0,0 0 0,0-1 0,0 1 0,-1-1 0,1 1 0,-1-1 0,-1 0 0,1 0 0,-1 1 0,0-1 0,0 0 0,0 0 0,-2-5 0,0 7 0,1 0 0,-1 1 0,0-1 0,0 1 0,0-1 0,0 1 0,-1 0 0,1 0 0,-1 0 0,0 0 0,0 0 0,0 1 0,0-1 0,-1 1 0,1 0 0,-1 0 0,1 0 0,-7-2 0,3 1 0,1 1 0,-1-1 0,0 1 0,0 1 0,0-1 0,0 1 0,0 1 0,0-1 0,-11 1 0,11 2 0,1-1 0,0 1 0,1 0 0,-1 1 0,0-1 0,0 1 0,1 0 0,0 1 0,0-1 0,0 1 0,0 0 0,0 0 0,-4 5 0,-9 11 0,-27 40 0,16-20 0,-19 14 0,34-41 0,1 1 0,0 1 0,1 0 0,1 1 0,1 0 0,0 0 0,-9 21 0,18-34 0,0-1 0,1 0 0,-1 1 0,1-1 0,0 1 0,-1-1 0,1 0 0,0 1 0,0-1 0,1 1 0,-1-1 0,1 1 0,-1-1 0,1 0 0,0 1 0,-1-1 0,1 0 0,0 1 0,3 2 0,-1-1 0,0 0 0,0-1 0,1 1 0,-1-1 0,1 0 0,0 0 0,0 0 0,0 0 0,6 2 0,7 3 0,0-2 0,0 0 0,0-1 0,24 4 0,27 4 0,1-3 0,104 1 0,-145-11-1365,-4 0-5461</inkml:trace>
  <inkml:trace contextRef="#ctx0" brushRef="#br0" timeOffset="2604.03">1459 395 24575,'5'9'0,"1"8"0,4 5 0,1 3 0,-3 2 0,-1 2 0,-3 4 0,-1 1 0,-2-1 0,-1 3 0,0 5 0,-1-1 0,1-2 0,0-3 0,-1-8-8191</inkml:trace>
  <inkml:trace contextRef="#ctx0" brushRef="#br0" timeOffset="3037.68">1353 183 24575,'0'0'-8191</inkml:trace>
  <inkml:trace contextRef="#ctx0" brushRef="#br0" timeOffset="4713.78">1618 343 24575,'129'-2'0,"141"5"0,-267-3 0,1 0 0,-1 1 0,1-1 0,-1 1 0,0 0 0,1 0 0,-1 0 0,0 1 0,0-1 0,0 1 0,6 3 0,-8-4 0,-1 0 0,1 0 0,0 0 0,-1 0 0,1 0 0,-1 0 0,1 0 0,-1 0 0,0 0 0,1 0 0,-1 0 0,0 1 0,0-1 0,0 0 0,0 0 0,0 0 0,0 0 0,0 0 0,0 1 0,0-1 0,0 0 0,-1 0 0,1 0 0,-1 0 0,1 0 0,0 0 0,-1 0 0,0 0 0,1 0 0,-1 0 0,0 0 0,1 0 0,-1 0 0,0-1 0,0 1 0,0 0 0,1 0 0,-1-1 0,0 1 0,-2 0 0,-39 37 0,-73 48 0,33-26 0,12-6 0,-103 104 0,172-158 0,0 1 0,1-1 0,-1 1 0,1 0 0,-1-1 0,1 1 0,-1 0 0,1-1 0,-1 1 0,1 0 0,0 0 0,-1-1 0,1 1 0,0 0 0,0 0 0,0 0 0,-1-1 0,1 1 0,0 0 0,0 0 0,0 0 0,0 0 0,1-1 0,-1 1 0,0 0 0,0 0 0,0 0 0,1-1 0,-1 1 0,1 1 0,1 0 0,-1 0 0,1 0 0,0 0 0,0 0 0,0-1 0,0 1 0,0-1 0,0 0 0,0 1 0,4 0 0,62 20 0,-65-21 0,45 6 0,-1-1 0,2-3 0,-1-1 0,57-7 0,7 2 0,-86 3-1365,-3 0-5461</inkml:trace>
  <inkml:trace contextRef="#ctx0" brushRef="#br0" timeOffset="7226.96">2094 0 24575,'0'455'0,"-1"-425"0,-11 57 0,6-56 0,-2 55 0,9 23 0,-2-147 0,0 25 0,0-1 0,1 1 0,0-1 0,1 1 0,0 0 0,1 0 0,1-1 0,0 1 0,6-13 0,-7 23 0,0 0 0,0 0 0,0 1 0,0-1 0,0 1 0,1-1 0,-1 1 0,1 0 0,0 0 0,0 0 0,0 1 0,0-1 0,0 1 0,0-1 0,0 1 0,7-2 0,61-7 0,-18 3 0,-44 5 0,0 0 0,0-1 0,0 0 0,-1-1 0,1 0 0,-1 0 0,0 0 0,0-1 0,-1-1 0,1 1 0,-1-1 0,0-1 0,-1 1 0,0-1 0,0 0 0,0 0 0,6-11 0,-8 11 0,1 1 0,-1 0 0,1 0 0,1 0 0,-1 1 0,1 0 0,0 0 0,0 1 0,1-1 0,8-3 0,-13 6 0,0 1 0,1 0 0,-1 0 0,0 1 0,1-1 0,-1 1 0,1-1 0,-1 1 0,1 0 0,-1-1 0,1 1 0,-1 1 0,1-1 0,-1 0 0,0 0 0,1 1 0,-1 0 0,1-1 0,-1 1 0,0 0 0,1 0 0,-1 0 0,0 1 0,0-1 0,0 0 0,0 1 0,0-1 0,0 1 0,0 0 0,-1 0 0,1 0 0,-1 0 0,1 0 0,1 4 0,8 16 0,-2 0 0,0 0 0,-2 1 0,0 1 0,-2-1 0,-1 1 0,2 27 0,3 6 0,-4-19-455,-2 0 0,-2 45 0,-1-61-637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354</Words>
  <Characters>20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DigiPen</Company>
  <LinksUpToDate>false</LinksUpToDate>
  <CharactersWithSpaces>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Wei Zhe Goh</cp:lastModifiedBy>
  <cp:revision>4</cp:revision>
  <dcterms:created xsi:type="dcterms:W3CDTF">2017-05-30T05:20:00Z</dcterms:created>
  <dcterms:modified xsi:type="dcterms:W3CDTF">2022-09-07T10:51:00Z</dcterms:modified>
</cp:coreProperties>
</file>